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D93B63" w14:textId="657D2A56" w:rsidR="00343183" w:rsidRDefault="002D744F">
      <w:pPr>
        <w:rPr>
          <w:lang w:val="tr-TR"/>
        </w:rPr>
      </w:pPr>
      <w:r>
        <w:rPr>
          <w:lang w:val="tr-TR"/>
        </w:rPr>
        <w:t>Deneyimize katıldığınız için teşekkür ederiz. Birazdan başlayacak olan deney</w:t>
      </w:r>
      <w:r w:rsidR="00AB32C1">
        <w:rPr>
          <w:lang w:val="tr-TR"/>
        </w:rPr>
        <w:t xml:space="preserve"> her biri 4 aşamadan oluşan testler halindedir</w:t>
      </w:r>
      <w:r w:rsidR="00343183">
        <w:rPr>
          <w:lang w:val="tr-TR"/>
        </w:rPr>
        <w:t>.</w:t>
      </w:r>
      <w:r w:rsidR="00765755">
        <w:rPr>
          <w:lang w:val="tr-TR"/>
        </w:rPr>
        <w:t xml:space="preserve"> Bu aşamalar %100 uyumlu (60 test), %75 uyumlu (240 test), %50 uyumlu (240 test) ve nötr (işitsel ipucunun bulunmadığı durum, 60 test)</w:t>
      </w:r>
      <w:r w:rsidR="00641A6F">
        <w:rPr>
          <w:lang w:val="tr-TR"/>
        </w:rPr>
        <w:t xml:space="preserve"> şeklinde karışık bir şekilde karşınıza çıkacaktır.</w:t>
      </w:r>
      <w:r w:rsidR="00A9736F">
        <w:rPr>
          <w:lang w:val="tr-TR"/>
        </w:rPr>
        <w:t xml:space="preserve"> </w:t>
      </w:r>
      <w:r w:rsidR="00986B18">
        <w:rPr>
          <w:lang w:val="tr-TR"/>
        </w:rPr>
        <w:t>Deney süresince t</w:t>
      </w:r>
      <w:r w:rsidR="00A9736F">
        <w:rPr>
          <w:lang w:val="tr-TR"/>
        </w:rPr>
        <w:t xml:space="preserve">oplam 600 </w:t>
      </w:r>
      <w:r w:rsidR="0070732A">
        <w:rPr>
          <w:lang w:val="tr-TR"/>
        </w:rPr>
        <w:t>teste</w:t>
      </w:r>
      <w:r w:rsidR="00A9736F">
        <w:rPr>
          <w:lang w:val="tr-TR"/>
        </w:rPr>
        <w:t xml:space="preserve"> maruz kalacaksınız.</w:t>
      </w:r>
      <w:r w:rsidR="00343183">
        <w:rPr>
          <w:lang w:val="tr-TR"/>
        </w:rPr>
        <w:t xml:space="preserve"> </w:t>
      </w:r>
    </w:p>
    <w:p w14:paraId="2103EF88" w14:textId="452B77C1" w:rsidR="0042230E" w:rsidRDefault="00414E4B">
      <w:pPr>
        <w:rPr>
          <w:lang w:val="tr-TR"/>
        </w:rPr>
      </w:pPr>
      <w:r>
        <w:rPr>
          <w:lang w:val="tr-TR"/>
        </w:rPr>
        <w:t>Öncelikle</w:t>
      </w:r>
      <w:r w:rsidR="009A069F">
        <w:rPr>
          <w:lang w:val="tr-TR"/>
        </w:rPr>
        <w:t xml:space="preserve"> testler boyunca</w:t>
      </w:r>
      <w:r>
        <w:rPr>
          <w:lang w:val="tr-TR"/>
        </w:rPr>
        <w:t xml:space="preserve"> sizden ekranın ortasında duran sabit noktaya bakmanızı isteyeceğiz.</w:t>
      </w:r>
      <w:r w:rsidR="0042230E">
        <w:rPr>
          <w:lang w:val="tr-TR"/>
        </w:rPr>
        <w:t xml:space="preserve"> </w:t>
      </w:r>
    </w:p>
    <w:p w14:paraId="1646153A" w14:textId="4C58F1B4" w:rsidR="00363B70" w:rsidRDefault="00363B70">
      <w:pPr>
        <w:rPr>
          <w:lang w:val="tr-TR"/>
        </w:rPr>
      </w:pPr>
      <w:r>
        <w:rPr>
          <w:lang w:val="tr-TR"/>
        </w:rPr>
        <w:t xml:space="preserve">Bu deneyde ilk olarak 2 saniye boyunca erkek, kadın, kedi veya köpek seslerinden birini duyacaksınız. Hemen ardından çok çok kısa bir süre içinde ekranın bir tarafında düzgün bir resim diğer tarafında ise düzgün olmayan </w:t>
      </w:r>
      <w:proofErr w:type="spellStart"/>
      <w:r>
        <w:rPr>
          <w:lang w:val="tr-TR"/>
        </w:rPr>
        <w:t>puzzle</w:t>
      </w:r>
      <w:proofErr w:type="spellEnd"/>
      <w:r>
        <w:rPr>
          <w:lang w:val="tr-TR"/>
        </w:rPr>
        <w:t xml:space="preserve"> halinde parçalara ayrılıp karıştırılmış bir resim göreceksiniz. Çok kısa süren bu </w:t>
      </w:r>
      <w:proofErr w:type="spellStart"/>
      <w:r>
        <w:rPr>
          <w:lang w:val="tr-TR"/>
        </w:rPr>
        <w:t>kısımın</w:t>
      </w:r>
      <w:proofErr w:type="spellEnd"/>
      <w:r>
        <w:rPr>
          <w:lang w:val="tr-TR"/>
        </w:rPr>
        <w:t xml:space="preserve"> ardından tekrar çok çok kısa bir süre için (64 milisaniye) ekranın her iki tarafında </w:t>
      </w:r>
      <w:proofErr w:type="spellStart"/>
      <w:r>
        <w:rPr>
          <w:lang w:val="tr-TR"/>
        </w:rPr>
        <w:t>puzzle</w:t>
      </w:r>
      <w:proofErr w:type="spellEnd"/>
      <w:r>
        <w:rPr>
          <w:lang w:val="tr-TR"/>
        </w:rPr>
        <w:t xml:space="preserve"> halindeki resimleri göreceksiniz. Bu resimler az önce görmüş olduğunuz resimler ile aynı olacaktır. Ardından boş ekran gelecek ve sizden mümkün olduğunca hızlı bir şekilde ilk gördüğünüz düzgün resmin ekranın hangi tarafında olduğunu belirtmeniz istenecektir. Örneğin: düzgün olan resmi ekranın sağ tarafında gördüyseniz sağ tuşa basınız. Bir sonraki ekranda ise verdiğiniz cevabın doğruluğu ile ilgili bilgiyi göreceksiniz. Bu bilgiyi gördükten sonra hemen otomatik olarak aynı sürece devam edeceksiniz</w:t>
      </w:r>
      <w:r>
        <w:rPr>
          <w:lang w:val="tr-TR"/>
        </w:rPr>
        <w:t>.</w:t>
      </w:r>
    </w:p>
    <w:p w14:paraId="57D60C97" w14:textId="57F76EB8" w:rsidR="00173CD5" w:rsidRDefault="00173CD5">
      <w:pPr>
        <w:rPr>
          <w:lang w:val="tr-TR"/>
        </w:rPr>
      </w:pPr>
      <w:r>
        <w:rPr>
          <w:lang w:val="tr-TR"/>
        </w:rPr>
        <w:t>T</w:t>
      </w:r>
      <w:r w:rsidR="00AA7DD8">
        <w:rPr>
          <w:lang w:val="tr-TR"/>
        </w:rPr>
        <w:t>üm t</w:t>
      </w:r>
      <w:r>
        <w:rPr>
          <w:lang w:val="tr-TR"/>
        </w:rPr>
        <w:t xml:space="preserve">estler sona erdikten sonra ekranda deneyin bittiğine dair bir yazı </w:t>
      </w:r>
      <w:r w:rsidR="004873F9">
        <w:rPr>
          <w:lang w:val="tr-TR"/>
        </w:rPr>
        <w:t xml:space="preserve">çıkacaktır. </w:t>
      </w:r>
      <w:r w:rsidR="004C381B">
        <w:rPr>
          <w:lang w:val="tr-TR"/>
        </w:rPr>
        <w:t xml:space="preserve">Hazır olduğunuzda </w:t>
      </w:r>
      <w:proofErr w:type="spellStart"/>
      <w:r w:rsidR="004C381B">
        <w:rPr>
          <w:lang w:val="tr-TR"/>
        </w:rPr>
        <w:t>space</w:t>
      </w:r>
      <w:proofErr w:type="spellEnd"/>
      <w:r w:rsidR="00363B70">
        <w:rPr>
          <w:lang w:val="tr-TR"/>
        </w:rPr>
        <w:t>(boşluk)</w:t>
      </w:r>
      <w:r w:rsidR="004C381B">
        <w:rPr>
          <w:lang w:val="tr-TR"/>
        </w:rPr>
        <w:t xml:space="preserve"> tuşu ile </w:t>
      </w:r>
      <w:r w:rsidR="00351511">
        <w:rPr>
          <w:lang w:val="tr-TR"/>
        </w:rPr>
        <w:t>deneme testine geçebiliriz</w:t>
      </w:r>
      <w:r w:rsidR="004C381B">
        <w:rPr>
          <w:lang w:val="tr-TR"/>
        </w:rPr>
        <w:t>.</w:t>
      </w:r>
    </w:p>
    <w:p w14:paraId="6E27D6F7" w14:textId="096EB7F9" w:rsidR="00E85BFD" w:rsidRDefault="00E85BFD">
      <w:pPr>
        <w:rPr>
          <w:lang w:val="tr-TR"/>
        </w:rPr>
      </w:pPr>
    </w:p>
    <w:p w14:paraId="6FFE7A42" w14:textId="77777777" w:rsidR="00363B70" w:rsidRDefault="00363B70" w:rsidP="00363B70">
      <w:pPr>
        <w:rPr>
          <w:lang w:val="tr-TR"/>
        </w:rPr>
      </w:pPr>
    </w:p>
    <w:p w14:paraId="59C01BB1" w14:textId="3CB88706" w:rsidR="00363B70" w:rsidRDefault="00363B70" w:rsidP="00363B70">
      <w:pPr>
        <w:rPr>
          <w:lang w:val="tr-TR"/>
        </w:rPr>
      </w:pPr>
      <w:r>
        <w:rPr>
          <w:lang w:val="tr-TR"/>
        </w:rPr>
        <w:t>1.Aşama:</w:t>
      </w:r>
      <w:r>
        <w:rPr>
          <w:lang w:val="tr-TR"/>
        </w:rPr>
        <w:t xml:space="preserve"> Bu aşamadaki duyacağınız tüm sesler ile resimler birbiri ile uyumludur. Yani örneğin eğer bir kedi sesi duyduysanız kedi resmi ile karşılaşacaksınız. D</w:t>
      </w:r>
      <w:r>
        <w:rPr>
          <w:lang w:val="tr-TR"/>
        </w:rPr>
        <w:t>üzgün resmin olduğu taraf</w:t>
      </w:r>
      <w:r>
        <w:rPr>
          <w:lang w:val="tr-TR"/>
        </w:rPr>
        <w:t>ı hızlıca belirtiniz.</w:t>
      </w:r>
      <w:r>
        <w:rPr>
          <w:lang w:val="tr-TR"/>
        </w:rPr>
        <w:t xml:space="preserve"> Hazır olduğunuzda </w:t>
      </w:r>
      <w:proofErr w:type="spellStart"/>
      <w:r>
        <w:rPr>
          <w:lang w:val="tr-TR"/>
        </w:rPr>
        <w:t>space</w:t>
      </w:r>
      <w:proofErr w:type="spellEnd"/>
      <w:r>
        <w:rPr>
          <w:lang w:val="tr-TR"/>
        </w:rPr>
        <w:t>(boşluk)</w:t>
      </w:r>
      <w:r>
        <w:rPr>
          <w:lang w:val="tr-TR"/>
        </w:rPr>
        <w:t xml:space="preserve"> tuşu ile </w:t>
      </w:r>
      <w:r>
        <w:rPr>
          <w:lang w:val="tr-TR"/>
        </w:rPr>
        <w:t>devam edebiliriz</w:t>
      </w:r>
      <w:r>
        <w:rPr>
          <w:lang w:val="tr-TR"/>
        </w:rPr>
        <w:t>.</w:t>
      </w:r>
    </w:p>
    <w:p w14:paraId="402CD4FB" w14:textId="57DCB3C9" w:rsidR="00363B70" w:rsidRDefault="00363B70" w:rsidP="00363B70">
      <w:pPr>
        <w:rPr>
          <w:lang w:val="tr-TR"/>
        </w:rPr>
      </w:pPr>
      <w:r>
        <w:rPr>
          <w:lang w:val="tr-TR"/>
        </w:rPr>
        <w:t>2.Aşama: Bu</w:t>
      </w:r>
      <w:r>
        <w:rPr>
          <w:lang w:val="tr-TR"/>
        </w:rPr>
        <w:t xml:space="preserve"> aşamadaki duyacağınız sesler</w:t>
      </w:r>
      <w:r>
        <w:rPr>
          <w:lang w:val="tr-TR"/>
        </w:rPr>
        <w:t>in %75’i</w:t>
      </w:r>
      <w:r>
        <w:rPr>
          <w:lang w:val="tr-TR"/>
        </w:rPr>
        <w:t xml:space="preserve"> ile resimler birbiri ile uyumludur. Yani örneğin eğer bir kedi sesi duyduysanız</w:t>
      </w:r>
      <w:r>
        <w:rPr>
          <w:lang w:val="tr-TR"/>
        </w:rPr>
        <w:t xml:space="preserve"> %75 ihtimalle</w:t>
      </w:r>
      <w:r>
        <w:rPr>
          <w:lang w:val="tr-TR"/>
        </w:rPr>
        <w:t xml:space="preserve"> kedi resmi ile karşılaşacaksınız.</w:t>
      </w:r>
      <w:r w:rsidRPr="00363B70">
        <w:rPr>
          <w:lang w:val="tr-TR"/>
        </w:rPr>
        <w:t xml:space="preserve"> </w:t>
      </w:r>
      <w:r>
        <w:rPr>
          <w:lang w:val="tr-TR"/>
        </w:rPr>
        <w:t>Düzgün resmin olduğu tarafı hızlıca belirtiniz.</w:t>
      </w:r>
      <w:r w:rsidRPr="00363B70">
        <w:rPr>
          <w:lang w:val="tr-TR"/>
        </w:rPr>
        <w:t xml:space="preserve"> </w:t>
      </w:r>
      <w:r>
        <w:rPr>
          <w:lang w:val="tr-TR"/>
        </w:rPr>
        <w:t xml:space="preserve">Hazır olduğunuzda </w:t>
      </w:r>
      <w:proofErr w:type="spellStart"/>
      <w:r>
        <w:rPr>
          <w:lang w:val="tr-TR"/>
        </w:rPr>
        <w:t>space</w:t>
      </w:r>
      <w:proofErr w:type="spellEnd"/>
      <w:r>
        <w:rPr>
          <w:lang w:val="tr-TR"/>
        </w:rPr>
        <w:t>(boşluk) tuşu ile devam edebiliriz.</w:t>
      </w:r>
    </w:p>
    <w:p w14:paraId="0E38F783" w14:textId="54120C34" w:rsidR="00363B70" w:rsidRDefault="00363B70" w:rsidP="00363B70">
      <w:pPr>
        <w:rPr>
          <w:lang w:val="tr-TR"/>
        </w:rPr>
      </w:pPr>
      <w:r>
        <w:rPr>
          <w:lang w:val="tr-TR"/>
        </w:rPr>
        <w:t>3</w:t>
      </w:r>
      <w:r>
        <w:rPr>
          <w:lang w:val="tr-TR"/>
        </w:rPr>
        <w:t>.Aşama: Bu aşamadaki duyacağınız seslerin %</w:t>
      </w:r>
      <w:r>
        <w:rPr>
          <w:lang w:val="tr-TR"/>
        </w:rPr>
        <w:t>50</w:t>
      </w:r>
      <w:r>
        <w:rPr>
          <w:lang w:val="tr-TR"/>
        </w:rPr>
        <w:t>’</w:t>
      </w:r>
      <w:r>
        <w:rPr>
          <w:lang w:val="tr-TR"/>
        </w:rPr>
        <w:t>s</w:t>
      </w:r>
      <w:r>
        <w:rPr>
          <w:lang w:val="tr-TR"/>
        </w:rPr>
        <w:t>i ile resimler birbiri ile uyumludur. Yani örneğin eğer bir kedi sesi duyduysanız %</w:t>
      </w:r>
      <w:r>
        <w:rPr>
          <w:lang w:val="tr-TR"/>
        </w:rPr>
        <w:t>50</w:t>
      </w:r>
      <w:r>
        <w:rPr>
          <w:lang w:val="tr-TR"/>
        </w:rPr>
        <w:t xml:space="preserve"> ihtimalle kedi resmi ile karşılaşacaksınız.</w:t>
      </w:r>
      <w:r w:rsidRPr="00363B70">
        <w:rPr>
          <w:lang w:val="tr-TR"/>
        </w:rPr>
        <w:t xml:space="preserve"> </w:t>
      </w:r>
      <w:r>
        <w:rPr>
          <w:lang w:val="tr-TR"/>
        </w:rPr>
        <w:t>Düzgün resmin olduğu tarafı hızlıca belirtiniz.</w:t>
      </w:r>
      <w:r w:rsidRPr="00363B70">
        <w:rPr>
          <w:lang w:val="tr-TR"/>
        </w:rPr>
        <w:t xml:space="preserve"> </w:t>
      </w:r>
      <w:r>
        <w:rPr>
          <w:lang w:val="tr-TR"/>
        </w:rPr>
        <w:t xml:space="preserve">Hazır olduğunuzda </w:t>
      </w:r>
      <w:proofErr w:type="spellStart"/>
      <w:r>
        <w:rPr>
          <w:lang w:val="tr-TR"/>
        </w:rPr>
        <w:t>space</w:t>
      </w:r>
      <w:proofErr w:type="spellEnd"/>
      <w:r>
        <w:rPr>
          <w:lang w:val="tr-TR"/>
        </w:rPr>
        <w:t>(boşluk) tuşu ile devam edebiliriz.</w:t>
      </w:r>
    </w:p>
    <w:p w14:paraId="683EA7A6" w14:textId="4EDC0B81" w:rsidR="00363B70" w:rsidRDefault="00363B70" w:rsidP="00363B70">
      <w:pPr>
        <w:rPr>
          <w:lang w:val="tr-TR"/>
        </w:rPr>
      </w:pPr>
      <w:r>
        <w:rPr>
          <w:lang w:val="tr-TR"/>
        </w:rPr>
        <w:t>4</w:t>
      </w:r>
      <w:r>
        <w:rPr>
          <w:lang w:val="tr-TR"/>
        </w:rPr>
        <w:t>.</w:t>
      </w:r>
      <w:r>
        <w:rPr>
          <w:lang w:val="tr-TR"/>
        </w:rPr>
        <w:t>A</w:t>
      </w:r>
      <w:r>
        <w:rPr>
          <w:lang w:val="tr-TR"/>
        </w:rPr>
        <w:t>şama</w:t>
      </w:r>
      <w:r>
        <w:rPr>
          <w:lang w:val="tr-TR"/>
        </w:rPr>
        <w:t xml:space="preserve"> (Son)</w:t>
      </w:r>
      <w:r>
        <w:rPr>
          <w:lang w:val="tr-TR"/>
        </w:rPr>
        <w:t>: Bu aşamada</w:t>
      </w:r>
      <w:r>
        <w:rPr>
          <w:lang w:val="tr-TR"/>
        </w:rPr>
        <w:t xml:space="preserve"> herhangi bir ses duymayacaksınız. Yalnızca önceki aşamalarda olduğu gibi düzgün resmin olduğu tarafı bulmaya çalışınız.</w:t>
      </w:r>
      <w:r w:rsidRPr="00363B70">
        <w:rPr>
          <w:lang w:val="tr-TR"/>
        </w:rPr>
        <w:t xml:space="preserve"> </w:t>
      </w:r>
      <w:r>
        <w:rPr>
          <w:lang w:val="tr-TR"/>
        </w:rPr>
        <w:t xml:space="preserve">Hazır olduğunuzda </w:t>
      </w:r>
      <w:proofErr w:type="spellStart"/>
      <w:r>
        <w:rPr>
          <w:lang w:val="tr-TR"/>
        </w:rPr>
        <w:t>space</w:t>
      </w:r>
      <w:proofErr w:type="spellEnd"/>
      <w:r>
        <w:rPr>
          <w:lang w:val="tr-TR"/>
        </w:rPr>
        <w:t>(boşluk) tuşu ile devam edebiliriz.</w:t>
      </w:r>
    </w:p>
    <w:p w14:paraId="57C5E3FB" w14:textId="77777777" w:rsidR="00363B70" w:rsidRDefault="00363B70" w:rsidP="00363B70">
      <w:pPr>
        <w:rPr>
          <w:lang w:val="tr-TR"/>
        </w:rPr>
      </w:pPr>
    </w:p>
    <w:p w14:paraId="06B51B18" w14:textId="77777777" w:rsidR="00363B70" w:rsidRDefault="00363B70" w:rsidP="00363B70">
      <w:pPr>
        <w:rPr>
          <w:lang w:val="tr-TR"/>
        </w:rPr>
      </w:pPr>
      <w:r>
        <w:rPr>
          <w:lang w:val="tr-TR"/>
        </w:rPr>
        <w:t xml:space="preserve">Her testin başında 2 saniye süren bir sese (insan sesi, hayvan sesi) ya da sesin olmadığı bir duruma maruz kalacaksınız. Bu işaretin ardından kısa bir süreliğine (64ms) yan yana duran 2 tane resim göreceksiniz. Bu resimlerden birisi duyduğunuz işitsel işaret ile uyumlu ya da uyumsuz olacak şekilde bir hayvan (kedi, köpek) ya da insan (kadın, erkek) resmi, diğeri ise bu resmin 7x7 olacak şekilde parçalanmış ve karıştırılmış versiyonudur. Bu aşamadan sonra karşınıza yine kısa bir süreliğine (64ms) daha önceki aşamada karşılaşmış olduğunuz </w:t>
      </w:r>
      <w:r>
        <w:rPr>
          <w:lang w:val="tr-TR"/>
        </w:rPr>
        <w:lastRenderedPageBreak/>
        <w:t xml:space="preserve">karıştırılmış resimler yan yana gösterilecektir. Bu aşama, bir önceki aşamadaki resimleri algısal hafızanızda tutmanızı engellemenize neden olacak bir maskelemedir. Maskeleme aşamasının ardından sizden 2. aşamada gördüğünüz resimlerden düzgün olanın, yani karıştırılmamış olanın hangi tarafta olduğunu seçmenizi isteyeceğiz. En sonunda, doğru ya da yanlış yaptığınızı belirten bir yazı göreceksiniz. </w:t>
      </w:r>
    </w:p>
    <w:p w14:paraId="418DF7D6" w14:textId="12F38225" w:rsidR="00363B70" w:rsidRPr="002D744F" w:rsidRDefault="00363B70" w:rsidP="00363B70">
      <w:pPr>
        <w:rPr>
          <w:lang w:val="tr-TR"/>
        </w:rPr>
      </w:pPr>
    </w:p>
    <w:sectPr w:rsidR="00363B70" w:rsidRPr="002D744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MzI0t7Q0s7QwtTRS0lEKTi0uzszPAykwrAUAh8jkEiwAAAA="/>
  </w:docVars>
  <w:rsids>
    <w:rsidRoot w:val="007C26DC"/>
    <w:rsid w:val="00013A79"/>
    <w:rsid w:val="00014B24"/>
    <w:rsid w:val="00036C92"/>
    <w:rsid w:val="000F5BD3"/>
    <w:rsid w:val="00173CD5"/>
    <w:rsid w:val="00197262"/>
    <w:rsid w:val="001B3D47"/>
    <w:rsid w:val="001C39A6"/>
    <w:rsid w:val="001C526A"/>
    <w:rsid w:val="00223138"/>
    <w:rsid w:val="0023550D"/>
    <w:rsid w:val="002D744F"/>
    <w:rsid w:val="002F5EC5"/>
    <w:rsid w:val="00343183"/>
    <w:rsid w:val="00351511"/>
    <w:rsid w:val="00363B70"/>
    <w:rsid w:val="003C7E58"/>
    <w:rsid w:val="00414E4B"/>
    <w:rsid w:val="0042230E"/>
    <w:rsid w:val="00463C9A"/>
    <w:rsid w:val="004873F9"/>
    <w:rsid w:val="004C381B"/>
    <w:rsid w:val="00513394"/>
    <w:rsid w:val="005E206A"/>
    <w:rsid w:val="0061147D"/>
    <w:rsid w:val="00615A19"/>
    <w:rsid w:val="00616BAB"/>
    <w:rsid w:val="00641A6F"/>
    <w:rsid w:val="006A5644"/>
    <w:rsid w:val="0070732A"/>
    <w:rsid w:val="00765755"/>
    <w:rsid w:val="00795518"/>
    <w:rsid w:val="007C26DC"/>
    <w:rsid w:val="00804201"/>
    <w:rsid w:val="008046A5"/>
    <w:rsid w:val="0096099E"/>
    <w:rsid w:val="00986B18"/>
    <w:rsid w:val="009A069F"/>
    <w:rsid w:val="00A22AFF"/>
    <w:rsid w:val="00A93B2B"/>
    <w:rsid w:val="00A9736F"/>
    <w:rsid w:val="00AA7DD8"/>
    <w:rsid w:val="00AB32C1"/>
    <w:rsid w:val="00AC62C8"/>
    <w:rsid w:val="00AF756A"/>
    <w:rsid w:val="00B40CBE"/>
    <w:rsid w:val="00B92241"/>
    <w:rsid w:val="00BA67FD"/>
    <w:rsid w:val="00BC22D0"/>
    <w:rsid w:val="00C37173"/>
    <w:rsid w:val="00C46BDD"/>
    <w:rsid w:val="00C82D1F"/>
    <w:rsid w:val="00D03D5C"/>
    <w:rsid w:val="00DB1C18"/>
    <w:rsid w:val="00E366EA"/>
    <w:rsid w:val="00E36BDC"/>
    <w:rsid w:val="00E85BFD"/>
    <w:rsid w:val="00EA4311"/>
    <w:rsid w:val="00EC3F1A"/>
    <w:rsid w:val="00EC6FB4"/>
    <w:rsid w:val="00FD7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6AF5E5"/>
  <w15:chartTrackingRefBased/>
  <w15:docId w15:val="{A2A0BDED-B153-4B11-85A1-F4AF4FBCD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3B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34</TotalTime>
  <Pages>2</Pages>
  <Words>524</Words>
  <Characters>2989</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es</dc:creator>
  <cp:keywords/>
  <dc:description/>
  <cp:lastModifiedBy>Ömer Faruk Yıldıran</cp:lastModifiedBy>
  <cp:revision>53</cp:revision>
  <dcterms:created xsi:type="dcterms:W3CDTF">2021-06-06T19:41:00Z</dcterms:created>
  <dcterms:modified xsi:type="dcterms:W3CDTF">2021-06-08T09:47:00Z</dcterms:modified>
</cp:coreProperties>
</file>